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D7535" w14:textId="23D706CA" w:rsidR="008C5C8C" w:rsidRPr="005C4AE0" w:rsidRDefault="00AC30A4" w:rsidP="00001DC4">
      <w:pPr>
        <w:pStyle w:val="NoSpacing"/>
        <w:spacing w:line="276" w:lineRule="auto"/>
        <w:rPr>
          <w:rFonts w:asciiTheme="minorHAnsi" w:hAnsiTheme="minorHAnsi" w:cstheme="minorHAnsi"/>
          <w:b/>
          <w:color w:val="000000" w:themeColor="text1"/>
          <w:sz w:val="40"/>
          <w:szCs w:val="22"/>
        </w:rPr>
      </w:pPr>
      <w:r w:rsidRPr="005C4AE0">
        <w:rPr>
          <w:rFonts w:asciiTheme="minorHAnsi" w:hAnsiTheme="minorHAnsi" w:cstheme="minorHAnsi"/>
          <w:b/>
          <w:color w:val="000000" w:themeColor="text1"/>
          <w:sz w:val="40"/>
          <w:szCs w:val="22"/>
        </w:rPr>
        <w:t>Assignment Cover Sheet</w:t>
      </w:r>
    </w:p>
    <w:p w14:paraId="0B2C3459" w14:textId="77777777" w:rsidR="00F54C80" w:rsidRPr="005C4AE0" w:rsidRDefault="00F54C80" w:rsidP="00001DC4">
      <w:pPr>
        <w:pStyle w:val="NoSpacing"/>
        <w:spacing w:line="276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779"/>
        <w:gridCol w:w="1983"/>
        <w:gridCol w:w="3267"/>
      </w:tblGrid>
      <w:tr w:rsidR="005C4AE0" w:rsidRPr="005D2FA2" w14:paraId="05FE99DA" w14:textId="77777777" w:rsidTr="00C15DA6">
        <w:trPr>
          <w:trHeight w:val="432"/>
        </w:trPr>
        <w:tc>
          <w:tcPr>
            <w:tcW w:w="209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BA421F0" w14:textId="4C213627" w:rsidR="00EF5A77" w:rsidRPr="005D2FA2" w:rsidRDefault="00EF5A77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D2FA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Student Name</w:t>
            </w:r>
            <w:r w:rsidRPr="005D2FA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ab/>
              <w:t xml:space="preserve">    </w:t>
            </w:r>
          </w:p>
        </w:tc>
        <w:tc>
          <w:tcPr>
            <w:tcW w:w="109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2B6C256" w14:textId="4D385D88" w:rsidR="00EF5A77" w:rsidRPr="005D2FA2" w:rsidRDefault="00EF5A77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D2FA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Registration </w:t>
            </w:r>
          </w:p>
        </w:tc>
        <w:tc>
          <w:tcPr>
            <w:tcW w:w="18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C7F495" w14:textId="77777777" w:rsidR="00EF5A77" w:rsidRPr="005D2FA2" w:rsidRDefault="00EF5A77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D2FA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Email</w:t>
            </w:r>
          </w:p>
        </w:tc>
      </w:tr>
      <w:tr w:rsidR="00EF5A77" w:rsidRPr="005C4AE0" w14:paraId="67D4B6AC" w14:textId="77777777" w:rsidTr="00B37A90">
        <w:trPr>
          <w:trHeight w:val="432"/>
        </w:trPr>
        <w:tc>
          <w:tcPr>
            <w:tcW w:w="2093" w:type="pct"/>
            <w:tcBorders>
              <w:left w:val="nil"/>
              <w:right w:val="nil"/>
            </w:tcBorders>
            <w:vAlign w:val="center"/>
          </w:tcPr>
          <w:p w14:paraId="1360E9A2" w14:textId="5CF1AC5B" w:rsidR="00EF5A77" w:rsidRPr="005C4AE0" w:rsidRDefault="00EF5A77" w:rsidP="008F52B8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>
                    <w:format w:val="FIRST CAPITAL"/>
                  </w:textInput>
                </w:ffData>
              </w:fldChar>
            </w:r>
            <w:bookmarkStart w:id="0" w:name="Text1"/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="00BD3FF7">
              <w:t>M.I Aazam Ghouse</w: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0"/>
          </w:p>
        </w:tc>
        <w:tc>
          <w:tcPr>
            <w:tcW w:w="1098" w:type="pct"/>
            <w:tcBorders>
              <w:left w:val="nil"/>
              <w:right w:val="nil"/>
            </w:tcBorders>
            <w:vAlign w:val="center"/>
          </w:tcPr>
          <w:p w14:paraId="07EFB07D" w14:textId="1D4AD51F" w:rsidR="00EF5A77" w:rsidRPr="005C4AE0" w:rsidRDefault="00EF5A77" w:rsidP="0079118D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AMDT.</w:t>
            </w:r>
            <w:r w:rsidR="0079118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>
                    <w:type w:val="number"/>
                    <w:maxLength w:val="5"/>
                    <w:format w:val="0"/>
                  </w:textInput>
                </w:ffData>
              </w:fldChar>
            </w:r>
            <w:bookmarkStart w:id="1" w:name="Text9"/>
            <w:r w:rsidR="0079118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="0079118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="0079118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="00BD3FF7">
              <w:t>3217</w:t>
            </w:r>
            <w:r w:rsidR="0079118D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1"/>
          </w:p>
        </w:tc>
        <w:tc>
          <w:tcPr>
            <w:tcW w:w="1809" w:type="pct"/>
            <w:tcBorders>
              <w:left w:val="nil"/>
              <w:right w:val="nil"/>
            </w:tcBorders>
            <w:vAlign w:val="center"/>
          </w:tcPr>
          <w:p w14:paraId="224262CA" w14:textId="3CBEF07C" w:rsidR="00EF5A77" w:rsidRPr="005C4AE0" w:rsidRDefault="00EF5A77" w:rsidP="008F52B8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2" w:name="Text3"/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="00BD3FF7">
              <w:t>aazamg@gmail.com</w: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2"/>
          </w:p>
        </w:tc>
      </w:tr>
    </w:tbl>
    <w:p w14:paraId="11C5FF59" w14:textId="39E10051" w:rsidR="00E35188" w:rsidRPr="005C4AE0" w:rsidRDefault="00E35188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07D5EFEE" w14:textId="77777777" w:rsidR="00F54C80" w:rsidRPr="005C4AE0" w:rsidRDefault="00F54C80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4242"/>
        <w:gridCol w:w="4787"/>
      </w:tblGrid>
      <w:tr w:rsidR="005D2FA2" w:rsidRPr="005D2FA2" w14:paraId="26496272" w14:textId="77777777" w:rsidTr="00195393">
        <w:trPr>
          <w:trHeight w:val="432"/>
        </w:trPr>
        <w:tc>
          <w:tcPr>
            <w:tcW w:w="2349" w:type="pct"/>
            <w:vAlign w:val="bottom"/>
          </w:tcPr>
          <w:p w14:paraId="568E2879" w14:textId="16C0D3A0" w:rsidR="005D2FA2" w:rsidRPr="005D2FA2" w:rsidRDefault="005D2FA2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D2FA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AMDT Course Title</w:t>
            </w:r>
            <w:r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(Undergraduate)</w:t>
            </w:r>
          </w:p>
        </w:tc>
        <w:tc>
          <w:tcPr>
            <w:tcW w:w="2651" w:type="pct"/>
            <w:vAlign w:val="bottom"/>
          </w:tcPr>
          <w:p w14:paraId="1ED9D83D" w14:textId="62DFF8A3" w:rsidR="005D2FA2" w:rsidRPr="005D2FA2" w:rsidRDefault="005D2FA2" w:rsidP="009841C2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D2FA2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arson Course Title</w:t>
            </w:r>
          </w:p>
        </w:tc>
      </w:tr>
      <w:tr w:rsidR="005D2FA2" w:rsidRPr="005C4AE0" w14:paraId="25C3FC6D" w14:textId="7557B37C" w:rsidTr="00195393">
        <w:trPr>
          <w:trHeight w:val="432"/>
        </w:trPr>
        <w:sdt>
          <w:sdtPr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id w:val="-1111590584"/>
            <w:placeholder>
              <w:docPart w:val="0EAAC1FBD7B7461191184E2AEFB313F4"/>
            </w:placeholder>
            <w:comboBox>
              <w:listItem w:value="Choose an item."/>
              <w:listItem w:displayText="Animation &amp; Visual Effects" w:value="Animation &amp; Visual Effects"/>
              <w:listItem w:displayText="Creative Advertising" w:value="Creative Advertising"/>
              <w:listItem w:displayText="Fashion Design" w:value="Fashion Design"/>
              <w:listItem w:displayText="Film" w:value="Film"/>
              <w:listItem w:displayText="Graphic Design" w:value="Graphic Design"/>
              <w:listItem w:displayText="Interior Design" w:value="Interior Design"/>
              <w:listItem w:displayText="Photography" w:value="Photography"/>
              <w:listItem w:displayText="Web &amp; App Development" w:value="Web &amp; App Development"/>
              <w:listItem w:displayText="Year 0 - Foundation" w:value="Year 0 - Foundation"/>
              <w:listItem w:displayText="UX Design" w:value="UX Design"/>
            </w:comboBox>
          </w:sdtPr>
          <w:sdtContent>
            <w:tc>
              <w:tcPr>
                <w:tcW w:w="2349" w:type="pct"/>
                <w:vAlign w:val="center"/>
              </w:tcPr>
              <w:p w14:paraId="6ECC1163" w14:textId="574D900D" w:rsidR="005D2FA2" w:rsidRPr="005C4AE0" w:rsidRDefault="00BD3FF7" w:rsidP="008F52B8">
                <w:pPr>
                  <w:pStyle w:val="NoSpacing"/>
                  <w:spacing w:line="276" w:lineRule="auto"/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  <w:t>UX Design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id w:val="1158344118"/>
            <w:placeholder>
              <w:docPart w:val="A2BECD8857BE45E48C7332D6C676838F"/>
            </w:placeholder>
            <w:comboBox>
              <w:listItem w:value="Choose an item."/>
              <w:listItem w:displayText="Pearson HND Art &amp; Design (Fashion)" w:value="Pearson HND Art &amp; Design (Fashion)"/>
              <w:listItem w:displayText="Pearson HND Art &amp; Design (Graphic Design)" w:value="Pearson HND Art &amp; Design (Graphic Design)"/>
              <w:listItem w:displayText="Pearson HND Art &amp; Design (Interior Design)" w:value="Pearson HND Art &amp; Design (Interior Design)"/>
              <w:listItem w:displayText="Pearson HND Art &amp; Design (Photography)" w:value="Pearson HND Art &amp; Design (Photography)"/>
              <w:listItem w:displayText="Pearson HND Creative Media Production (Film)" w:value="Pearson HND Creative Media Production (Film)"/>
              <w:listItem w:displayText="Pearson HND Creative Media Production (Visual Effects)" w:value="Pearson HND Creative Media Production (Visual Effects)"/>
              <w:listItem w:displayText="Pearson HND Creative Media Production (Web &amp; App Development)" w:value="Pearson HND Creative Media Production (Web &amp; App Development)"/>
              <w:listItem w:displayText="N/A" w:value="N/A"/>
            </w:comboBox>
          </w:sdtPr>
          <w:sdtContent>
            <w:tc>
              <w:tcPr>
                <w:tcW w:w="2651" w:type="pct"/>
                <w:vAlign w:val="center"/>
              </w:tcPr>
              <w:p w14:paraId="408D840C" w14:textId="1A4D167A" w:rsidR="005D2FA2" w:rsidRPr="00B13C66" w:rsidRDefault="005D45FB" w:rsidP="008F52B8">
                <w:pPr>
                  <w:pStyle w:val="NoSpacing"/>
                  <w:spacing w:line="276" w:lineRule="auto"/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  <w:t>Pearson HND Creative Media Production (Web &amp; App Development)</w:t>
                </w:r>
              </w:p>
            </w:tc>
          </w:sdtContent>
        </w:sdt>
      </w:tr>
    </w:tbl>
    <w:p w14:paraId="0E5591D9" w14:textId="20627407" w:rsidR="00224D71" w:rsidRPr="005C4AE0" w:rsidRDefault="00224D71" w:rsidP="00224D71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599FABB" w14:textId="77777777" w:rsidR="00F54C80" w:rsidRPr="005C4AE0" w:rsidRDefault="00F54C80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984"/>
        <w:gridCol w:w="1596"/>
        <w:gridCol w:w="2909"/>
        <w:gridCol w:w="540"/>
      </w:tblGrid>
      <w:tr w:rsidR="005C4AE0" w:rsidRPr="00195393" w14:paraId="121138E7" w14:textId="77777777" w:rsidTr="00C15DA6">
        <w:trPr>
          <w:trHeight w:val="432"/>
        </w:trPr>
        <w:tc>
          <w:tcPr>
            <w:tcW w:w="2206" w:type="pct"/>
            <w:tcBorders>
              <w:bottom w:val="single" w:sz="4" w:space="0" w:color="auto"/>
            </w:tcBorders>
            <w:vAlign w:val="bottom"/>
          </w:tcPr>
          <w:p w14:paraId="2257AF13" w14:textId="77777777" w:rsidR="004E6B2F" w:rsidRPr="00195393" w:rsidRDefault="00C64D6D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9539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Unit</w:t>
            </w:r>
            <w:r w:rsidR="004E6B2F" w:rsidRPr="0019539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Title</w:t>
            </w:r>
          </w:p>
        </w:tc>
        <w:tc>
          <w:tcPr>
            <w:tcW w:w="884" w:type="pct"/>
            <w:tcBorders>
              <w:bottom w:val="single" w:sz="4" w:space="0" w:color="auto"/>
            </w:tcBorders>
            <w:vAlign w:val="bottom"/>
          </w:tcPr>
          <w:p w14:paraId="18E4400D" w14:textId="77777777" w:rsidR="004E6B2F" w:rsidRPr="00195393" w:rsidRDefault="004E6B2F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1611" w:type="pct"/>
            <w:tcBorders>
              <w:bottom w:val="single" w:sz="4" w:space="0" w:color="auto"/>
            </w:tcBorders>
            <w:vAlign w:val="bottom"/>
          </w:tcPr>
          <w:p w14:paraId="0779E587" w14:textId="77777777" w:rsidR="004E6B2F" w:rsidRPr="00195393" w:rsidRDefault="00D92FE0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195393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acilitator</w:t>
            </w:r>
          </w:p>
        </w:tc>
        <w:tc>
          <w:tcPr>
            <w:tcW w:w="299" w:type="pct"/>
            <w:tcBorders>
              <w:bottom w:val="single" w:sz="4" w:space="0" w:color="auto"/>
            </w:tcBorders>
            <w:vAlign w:val="bottom"/>
          </w:tcPr>
          <w:p w14:paraId="6A67255C" w14:textId="77777777" w:rsidR="004E6B2F" w:rsidRPr="00195393" w:rsidRDefault="004E6B2F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</w:p>
        </w:tc>
      </w:tr>
      <w:tr w:rsidR="004E6B2F" w:rsidRPr="005C4AE0" w14:paraId="35ECB848" w14:textId="77777777" w:rsidTr="008F52B8">
        <w:trPr>
          <w:trHeight w:val="432"/>
        </w:trPr>
        <w:tc>
          <w:tcPr>
            <w:tcW w:w="22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C0C0C6" w14:textId="23DD8000" w:rsidR="004E6B2F" w:rsidRPr="005C4AE0" w:rsidRDefault="001D6B24" w:rsidP="008F52B8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3" w:name="Text5"/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="00FD1391">
              <w:t>App</w:t>
            </w:r>
            <w:r w:rsidR="005D45FB">
              <w:t xml:space="preserve"> Development</w:t>
            </w:r>
            <w:r w:rsidR="00FD1391">
              <w:t xml:space="preserve"> Frameworks</w: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8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B03104" w14:textId="77777777" w:rsidR="004E6B2F" w:rsidRPr="005C4AE0" w:rsidRDefault="004E6B2F" w:rsidP="008F52B8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6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552C10" w14:textId="675073CA" w:rsidR="004E6B2F" w:rsidRPr="005C4AE0" w:rsidRDefault="001D6B24" w:rsidP="008F52B8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4" w:name="Text6"/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="00FD1391">
              <w:t>Amila Roshan</w: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4"/>
          </w:p>
        </w:tc>
        <w:tc>
          <w:tcPr>
            <w:tcW w:w="29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831D6" w14:textId="77777777" w:rsidR="004E6B2F" w:rsidRPr="005C4AE0" w:rsidRDefault="004E6B2F" w:rsidP="008F52B8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</w:tbl>
    <w:p w14:paraId="5808D34C" w14:textId="4F3489D6" w:rsidR="00E35188" w:rsidRPr="005C4AE0" w:rsidRDefault="00E35188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1F7795DE" w14:textId="0F1D40CA" w:rsidR="00EC6FFB" w:rsidRPr="005C4AE0" w:rsidRDefault="00EC6FFB" w:rsidP="00001DC4">
      <w:pPr>
        <w:pStyle w:val="NoSpacing"/>
        <w:spacing w:line="276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3870"/>
        <w:gridCol w:w="2790"/>
        <w:gridCol w:w="2369"/>
      </w:tblGrid>
      <w:tr w:rsidR="005C4AE0" w:rsidRPr="00195393" w14:paraId="6901FAF0" w14:textId="77777777" w:rsidTr="002A3BFD">
        <w:trPr>
          <w:trHeight w:val="432"/>
        </w:trPr>
        <w:tc>
          <w:tcPr>
            <w:tcW w:w="2143" w:type="pct"/>
            <w:tcBorders>
              <w:bottom w:val="single" w:sz="4" w:space="0" w:color="auto"/>
            </w:tcBorders>
            <w:vAlign w:val="bottom"/>
          </w:tcPr>
          <w:p w14:paraId="49BD3752" w14:textId="0F0621CD" w:rsidR="00123126" w:rsidRPr="002A3BFD" w:rsidRDefault="009A599D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A3B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Assignment </w:t>
            </w:r>
            <w:r w:rsidR="008C2EE0" w:rsidRPr="002A3B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itle</w:t>
            </w:r>
          </w:p>
        </w:tc>
        <w:tc>
          <w:tcPr>
            <w:tcW w:w="1545" w:type="pct"/>
            <w:tcBorders>
              <w:bottom w:val="single" w:sz="4" w:space="0" w:color="auto"/>
            </w:tcBorders>
            <w:vAlign w:val="bottom"/>
          </w:tcPr>
          <w:p w14:paraId="7B001E2D" w14:textId="77777777" w:rsidR="00123126" w:rsidRPr="002A3BFD" w:rsidRDefault="00123126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A3B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eadline</w:t>
            </w:r>
          </w:p>
        </w:tc>
        <w:tc>
          <w:tcPr>
            <w:tcW w:w="1312" w:type="pct"/>
            <w:tcBorders>
              <w:bottom w:val="single" w:sz="4" w:space="0" w:color="auto"/>
            </w:tcBorders>
            <w:vAlign w:val="bottom"/>
          </w:tcPr>
          <w:p w14:paraId="4E9298EF" w14:textId="08AE8F00" w:rsidR="00123126" w:rsidRPr="002A3BFD" w:rsidRDefault="001D6B24" w:rsidP="00C15DA6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2A3B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Is </w:t>
            </w:r>
            <w:r w:rsidR="00E16CFE" w:rsidRPr="002A3B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this a </w:t>
            </w:r>
            <w:r w:rsidR="00FF18FD" w:rsidRPr="002A3B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Re</w:t>
            </w:r>
            <w:r w:rsidR="00C11BD8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eat Assessment</w:t>
            </w:r>
            <w:r w:rsidR="00180C31" w:rsidRPr="002A3BFD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?</w:t>
            </w:r>
          </w:p>
        </w:tc>
      </w:tr>
      <w:tr w:rsidR="00123126" w:rsidRPr="005C4AE0" w14:paraId="1AE1550B" w14:textId="77777777" w:rsidTr="002A3BFD">
        <w:trPr>
          <w:trHeight w:val="432"/>
        </w:trPr>
        <w:tc>
          <w:tcPr>
            <w:tcW w:w="214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04BB88" w14:textId="30C0D516" w:rsidR="00123126" w:rsidRPr="005C4AE0" w:rsidRDefault="001D6B24" w:rsidP="008F52B8">
            <w:pPr>
              <w:pStyle w:val="NoSpacing"/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5" w:name="Text7"/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="00FD1391">
              <w:t>App Development</w: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5"/>
          </w:p>
        </w:tc>
        <w:sdt>
          <w:sdtPr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id w:val="1347298832"/>
            <w:placeholder>
              <w:docPart w:val="DF6FA7FD7BAC426DB6D522CD6EC59422"/>
            </w:placeholder>
            <w:date w:fullDate="2023-11-23T00:00:00Z">
              <w:dateFormat w:val="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545" w:type="pct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2C9B0AED" w14:textId="61875536" w:rsidR="00123126" w:rsidRPr="00B13C66" w:rsidRDefault="00FD1391" w:rsidP="000F2DF6">
                <w:pPr>
                  <w:pStyle w:val="NoSpacing"/>
                  <w:spacing w:line="276" w:lineRule="auto"/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  <w:t>November 23, 2023</w:t>
                </w:r>
              </w:p>
            </w:tc>
          </w:sdtContent>
        </w:sdt>
        <w:sdt>
          <w:sdtPr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id w:val="-30187163"/>
            <w:placeholder>
              <w:docPart w:val="75E2D9FCD9C147F1900D11C93668DAEE"/>
            </w:placeholder>
            <w:comboBox>
              <w:listItem w:displayText="Choose an item." w:value=""/>
              <w:listItem w:displayText="No" w:value="No"/>
              <w:listItem w:displayText="Yes" w:value="Yes"/>
            </w:comboBox>
          </w:sdtPr>
          <w:sdtContent>
            <w:tc>
              <w:tcPr>
                <w:tcW w:w="1312" w:type="pct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52FEFA9E" w14:textId="2B280CE5" w:rsidR="00123126" w:rsidRPr="00B13C66" w:rsidRDefault="00BD3FF7" w:rsidP="000F2DF6">
                <w:pPr>
                  <w:pStyle w:val="NoSpacing"/>
                  <w:spacing w:line="276" w:lineRule="auto"/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  <w:t>No</w:t>
                </w:r>
              </w:p>
            </w:tc>
          </w:sdtContent>
        </w:sdt>
      </w:tr>
    </w:tbl>
    <w:p w14:paraId="51885213" w14:textId="42E81B68" w:rsidR="00FA4DAD" w:rsidRPr="005C4AE0" w:rsidRDefault="00FA4DAD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9658C87" w14:textId="5592D79C" w:rsidR="008C5C8C" w:rsidRPr="005C4AE0" w:rsidRDefault="008C5C8C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C4AE0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7D666864" w14:textId="77777777" w:rsidR="00F54C80" w:rsidRPr="005C4AE0" w:rsidRDefault="00F54C80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5C17CE3" w14:textId="2FF8DDE6" w:rsidR="0030246C" w:rsidRPr="000F1D07" w:rsidRDefault="0030246C" w:rsidP="00001DC4">
      <w:pPr>
        <w:pStyle w:val="NoSpacing"/>
        <w:spacing w:line="276" w:lineRule="auto"/>
        <w:rPr>
          <w:rFonts w:asciiTheme="minorHAnsi" w:hAnsiTheme="minorHAnsi" w:cstheme="minorHAnsi"/>
          <w:b/>
          <w:color w:val="000000" w:themeColor="text1"/>
          <w:szCs w:val="22"/>
        </w:rPr>
      </w:pPr>
      <w:r w:rsidRPr="000F1D07">
        <w:rPr>
          <w:rFonts w:asciiTheme="minorHAnsi" w:hAnsiTheme="minorHAnsi" w:cstheme="minorHAnsi"/>
          <w:b/>
          <w:color w:val="000000" w:themeColor="text1"/>
          <w:szCs w:val="22"/>
        </w:rPr>
        <w:t>DECLARATION</w:t>
      </w:r>
    </w:p>
    <w:p w14:paraId="482697D6" w14:textId="28CF7E21" w:rsidR="0030246C" w:rsidRPr="005C4AE0" w:rsidRDefault="00B05870" w:rsidP="005B0925">
      <w:pPr>
        <w:pStyle w:val="NoSpacing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C4AE0">
        <w:rPr>
          <w:rFonts w:asciiTheme="minorHAnsi" w:hAnsiTheme="minorHAnsi" w:cstheme="minorHAnsi"/>
          <w:color w:val="000000" w:themeColor="text1"/>
          <w:sz w:val="22"/>
          <w:szCs w:val="22"/>
        </w:rPr>
        <w:t>I certify and confirm that the submitted material is my original work. No other person’s work or ideas have been used without acknowledgment, except where I have clearly stated that I have used some of this material elsewhere, I have not presented it for examination/assessment in any other course or unit at this or any other institution. I fully understand the consequences of plagiarism. I understand that making a false declaration is a form of malpractice and it may result in my grade marked as fail or my course enrollment terminated.</w:t>
      </w:r>
    </w:p>
    <w:p w14:paraId="0B9BBBB8" w14:textId="3B3EFB10" w:rsidR="00017D93" w:rsidRDefault="00017D93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A327611" w14:textId="77777777" w:rsidR="008856D4" w:rsidRPr="005C4AE0" w:rsidRDefault="008856D4" w:rsidP="00001DC4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tbl>
      <w:tblPr>
        <w:tblStyle w:val="TableGrid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030"/>
        <w:gridCol w:w="2999"/>
      </w:tblGrid>
      <w:tr w:rsidR="005C4AE0" w:rsidRPr="005C4AE0" w14:paraId="4EC25383" w14:textId="77777777" w:rsidTr="00ED651C">
        <w:trPr>
          <w:trHeight w:val="432"/>
        </w:trPr>
        <w:tc>
          <w:tcPr>
            <w:tcW w:w="3339" w:type="pct"/>
            <w:tcBorders>
              <w:top w:val="nil"/>
              <w:left w:val="nil"/>
              <w:right w:val="nil"/>
            </w:tcBorders>
          </w:tcPr>
          <w:p w14:paraId="707D468D" w14:textId="2E77D3AC" w:rsidR="00A751E5" w:rsidRPr="005C4AE0" w:rsidRDefault="00332BDC" w:rsidP="00BB7E3A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SIGNATURE </w:t>
            </w:r>
            <w:r w:rsidR="00CA022F" w:rsidRPr="005C4AE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(FOR </w:t>
            </w:r>
            <w:r w:rsidRPr="005C4AE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IGITAL SUBMISSIONS</w:t>
            </w:r>
            <w:r w:rsidR="00BB7E3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 xml:space="preserve"> </w:t>
            </w:r>
            <w:r w:rsidR="00BB7E3A" w:rsidRPr="005C4AE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TYPE YOUR FULLNAME</w:t>
            </w:r>
            <w:r w:rsidR="00CA022F" w:rsidRPr="005C4AE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661" w:type="pct"/>
            <w:tcBorders>
              <w:top w:val="nil"/>
              <w:left w:val="nil"/>
              <w:right w:val="nil"/>
            </w:tcBorders>
          </w:tcPr>
          <w:p w14:paraId="1B6D64D7" w14:textId="786A842C" w:rsidR="00A751E5" w:rsidRPr="005C4AE0" w:rsidRDefault="00332BDC" w:rsidP="00001DC4">
            <w:pPr>
              <w:pStyle w:val="NoSpacing"/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DATE</w:t>
            </w:r>
          </w:p>
        </w:tc>
      </w:tr>
      <w:tr w:rsidR="00A751E5" w:rsidRPr="005C4AE0" w14:paraId="72BF3772" w14:textId="77777777" w:rsidTr="00ED651C">
        <w:trPr>
          <w:trHeight w:val="1295"/>
        </w:trPr>
        <w:tc>
          <w:tcPr>
            <w:tcW w:w="3339" w:type="pct"/>
            <w:vAlign w:val="center"/>
          </w:tcPr>
          <w:p w14:paraId="100AA667" w14:textId="4AD2367A" w:rsidR="00A751E5" w:rsidRPr="005C4AE0" w:rsidRDefault="00F20B82" w:rsidP="00361B39">
            <w:pPr>
              <w:pStyle w:val="NoSpacing"/>
              <w:spacing w:line="276" w:lineRule="auto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bookmarkStart w:id="6" w:name="Text8"/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instrText xml:space="preserve"> FORMTEXT </w:instrTex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separate"/>
            </w:r>
            <w:r w:rsidR="0005525A">
              <w:t>Mohamed Ibrahim Aazam Ghouse</w:t>
            </w:r>
            <w:r w:rsidRPr="005C4AE0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fldChar w:fldCharType="end"/>
            </w:r>
            <w:bookmarkEnd w:id="6"/>
          </w:p>
        </w:tc>
        <w:sdt>
          <w:sdtPr>
            <w:rPr>
              <w:rFonts w:asciiTheme="minorHAnsi" w:hAnsiTheme="minorHAnsi" w:cstheme="minorHAnsi"/>
              <w:color w:val="000000" w:themeColor="text1"/>
              <w:sz w:val="22"/>
              <w:szCs w:val="22"/>
            </w:rPr>
            <w:id w:val="-473675356"/>
            <w:placeholder>
              <w:docPart w:val="8A57DA8FBDCB4110A74DE3D35ADBD83A"/>
            </w:placeholder>
            <w:date w:fullDate="2023-11-23T00:00:00Z">
              <w:dateFormat w:val="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1661" w:type="pct"/>
                <w:vAlign w:val="center"/>
              </w:tcPr>
              <w:p w14:paraId="039E80C8" w14:textId="758E23A8" w:rsidR="00A751E5" w:rsidRPr="005C4AE0" w:rsidRDefault="00FD1391" w:rsidP="00F14C34">
                <w:pPr>
                  <w:pStyle w:val="NoSpacing"/>
                  <w:spacing w:line="276" w:lineRule="auto"/>
                  <w:jc w:val="center"/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</w:pPr>
                <w:r>
                  <w:rPr>
                    <w:rFonts w:asciiTheme="minorHAnsi" w:hAnsiTheme="minorHAnsi" w:cstheme="minorHAnsi"/>
                    <w:color w:val="000000" w:themeColor="text1"/>
                    <w:sz w:val="22"/>
                    <w:szCs w:val="22"/>
                  </w:rPr>
                  <w:t>November 23, 2023</w:t>
                </w:r>
              </w:p>
            </w:tc>
          </w:sdtContent>
        </w:sdt>
      </w:tr>
    </w:tbl>
    <w:p w14:paraId="043A5FB5" w14:textId="77777777" w:rsidR="00936CC5" w:rsidRPr="005C4AE0" w:rsidRDefault="00936CC5" w:rsidP="00BB552D">
      <w:pPr>
        <w:pStyle w:val="NoSpacing"/>
        <w:spacing w:line="276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936CC5" w:rsidRPr="005C4AE0" w:rsidSect="00AC30A4">
      <w:headerReference w:type="default" r:id="rId8"/>
      <w:footerReference w:type="default" r:id="rId9"/>
      <w:pgSz w:w="11909" w:h="16834" w:code="9"/>
      <w:pgMar w:top="43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FC2E6" w14:textId="77777777" w:rsidR="00045430" w:rsidRDefault="00045430" w:rsidP="00261362">
      <w:r>
        <w:separator/>
      </w:r>
    </w:p>
  </w:endnote>
  <w:endnote w:type="continuationSeparator" w:id="0">
    <w:p w14:paraId="06835E79" w14:textId="77777777" w:rsidR="00045430" w:rsidRDefault="00045430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6408F" w14:textId="2B42D170" w:rsidR="00B12B9E" w:rsidRPr="00DB3B26" w:rsidRDefault="00B12B9E" w:rsidP="000152E5">
    <w:pPr>
      <w:rPr>
        <w:rFonts w:ascii="Calibri" w:hAnsi="Calibri" w:cs="Arial"/>
        <w:sz w:val="20"/>
        <w:szCs w:val="20"/>
      </w:rPr>
    </w:pPr>
    <w:r>
      <w:rPr>
        <w:rFonts w:ascii="Calibri" w:hAnsi="Calibri" w:cs="Arial"/>
        <w:sz w:val="20"/>
        <w:szCs w:val="20"/>
      </w:rPr>
      <w:t>AMDT School of Creativity</w:t>
    </w:r>
    <w:r w:rsidRPr="00DB3B26">
      <w:rPr>
        <w:rFonts w:ascii="Calibri" w:hAnsi="Calibri" w:cs="Arial"/>
        <w:sz w:val="20"/>
        <w:szCs w:val="20"/>
      </w:rPr>
      <w:t>.   Assignment Cover Shee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FBCC7" w14:textId="77777777" w:rsidR="00045430" w:rsidRDefault="00045430" w:rsidP="00261362">
      <w:r>
        <w:separator/>
      </w:r>
    </w:p>
  </w:footnote>
  <w:footnote w:type="continuationSeparator" w:id="0">
    <w:p w14:paraId="0257148A" w14:textId="77777777" w:rsidR="00045430" w:rsidRDefault="00045430" w:rsidP="002613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827ECD" w14:textId="7BC31DBD" w:rsidR="00B12B9E" w:rsidRPr="00AC30A4" w:rsidRDefault="00B12B9E" w:rsidP="00AC30A4">
    <w:pPr>
      <w:pStyle w:val="Header"/>
      <w:jc w:val="right"/>
    </w:pPr>
    <w:r>
      <w:rPr>
        <w:noProof/>
      </w:rPr>
      <w:drawing>
        <wp:inline distT="0" distB="0" distL="0" distR="0" wp14:anchorId="3EB97173" wp14:editId="3159E8A2">
          <wp:extent cx="957979" cy="712519"/>
          <wp:effectExtent l="0" t="0" r="0" b="0"/>
          <wp:docPr id="2" name="Picture 2" descr="AMDT Black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MDT Black_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4345"/>
                  <a:stretch/>
                </pic:blipFill>
                <pic:spPr bwMode="auto">
                  <a:xfrm>
                    <a:off x="0" y="0"/>
                    <a:ext cx="963551" cy="71666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1430731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rAUASphoSiwAAAA="/>
  </w:docVars>
  <w:rsids>
    <w:rsidRoot w:val="003B3853"/>
    <w:rsid w:val="00001DC4"/>
    <w:rsid w:val="000043C2"/>
    <w:rsid w:val="000078DA"/>
    <w:rsid w:val="000152E5"/>
    <w:rsid w:val="00017D93"/>
    <w:rsid w:val="00023F9E"/>
    <w:rsid w:val="00041F69"/>
    <w:rsid w:val="000438D3"/>
    <w:rsid w:val="00045430"/>
    <w:rsid w:val="00053FB0"/>
    <w:rsid w:val="0005525A"/>
    <w:rsid w:val="00056F2F"/>
    <w:rsid w:val="00065CF5"/>
    <w:rsid w:val="00067C57"/>
    <w:rsid w:val="0007187B"/>
    <w:rsid w:val="00075962"/>
    <w:rsid w:val="00077722"/>
    <w:rsid w:val="00077C39"/>
    <w:rsid w:val="00082380"/>
    <w:rsid w:val="000948A2"/>
    <w:rsid w:val="000A1C49"/>
    <w:rsid w:val="000B5974"/>
    <w:rsid w:val="000C5841"/>
    <w:rsid w:val="000D0178"/>
    <w:rsid w:val="000D539D"/>
    <w:rsid w:val="000E316F"/>
    <w:rsid w:val="000E64EF"/>
    <w:rsid w:val="000F1D07"/>
    <w:rsid w:val="000F2DF6"/>
    <w:rsid w:val="000F46C2"/>
    <w:rsid w:val="000F79D0"/>
    <w:rsid w:val="00113733"/>
    <w:rsid w:val="001169D9"/>
    <w:rsid w:val="00123126"/>
    <w:rsid w:val="00135208"/>
    <w:rsid w:val="00135516"/>
    <w:rsid w:val="001601CF"/>
    <w:rsid w:val="00160850"/>
    <w:rsid w:val="0016150F"/>
    <w:rsid w:val="00163787"/>
    <w:rsid w:val="00175122"/>
    <w:rsid w:val="00180C31"/>
    <w:rsid w:val="00183A85"/>
    <w:rsid w:val="00195393"/>
    <w:rsid w:val="001A38B9"/>
    <w:rsid w:val="001A3E91"/>
    <w:rsid w:val="001A577A"/>
    <w:rsid w:val="001A6923"/>
    <w:rsid w:val="001B0338"/>
    <w:rsid w:val="001B3F37"/>
    <w:rsid w:val="001B7AB4"/>
    <w:rsid w:val="001C30E2"/>
    <w:rsid w:val="001C492F"/>
    <w:rsid w:val="001C7F5F"/>
    <w:rsid w:val="001D6B24"/>
    <w:rsid w:val="001E1A7D"/>
    <w:rsid w:val="001E6B66"/>
    <w:rsid w:val="001F05F0"/>
    <w:rsid w:val="00200C0B"/>
    <w:rsid w:val="00205A20"/>
    <w:rsid w:val="0021292D"/>
    <w:rsid w:val="00214118"/>
    <w:rsid w:val="00222E66"/>
    <w:rsid w:val="00223639"/>
    <w:rsid w:val="00223990"/>
    <w:rsid w:val="00224D71"/>
    <w:rsid w:val="002259A3"/>
    <w:rsid w:val="00235BBC"/>
    <w:rsid w:val="002502CC"/>
    <w:rsid w:val="00253021"/>
    <w:rsid w:val="002531E8"/>
    <w:rsid w:val="0025651B"/>
    <w:rsid w:val="00261362"/>
    <w:rsid w:val="00262509"/>
    <w:rsid w:val="00262BAF"/>
    <w:rsid w:val="0026675E"/>
    <w:rsid w:val="002676D3"/>
    <w:rsid w:val="002677B2"/>
    <w:rsid w:val="00271781"/>
    <w:rsid w:val="00271EED"/>
    <w:rsid w:val="00284ECB"/>
    <w:rsid w:val="00291473"/>
    <w:rsid w:val="00292B58"/>
    <w:rsid w:val="002A185D"/>
    <w:rsid w:val="002A3BFD"/>
    <w:rsid w:val="002B09F3"/>
    <w:rsid w:val="002B451E"/>
    <w:rsid w:val="002C30F7"/>
    <w:rsid w:val="002C5C16"/>
    <w:rsid w:val="002C6411"/>
    <w:rsid w:val="002D0E10"/>
    <w:rsid w:val="002D24A1"/>
    <w:rsid w:val="002D435D"/>
    <w:rsid w:val="002D6AE1"/>
    <w:rsid w:val="002E59F6"/>
    <w:rsid w:val="002F578F"/>
    <w:rsid w:val="002F69CE"/>
    <w:rsid w:val="00300626"/>
    <w:rsid w:val="0030246C"/>
    <w:rsid w:val="003027B3"/>
    <w:rsid w:val="003157CA"/>
    <w:rsid w:val="0032290D"/>
    <w:rsid w:val="00323D80"/>
    <w:rsid w:val="003251C6"/>
    <w:rsid w:val="00326562"/>
    <w:rsid w:val="00332BDC"/>
    <w:rsid w:val="00332DDB"/>
    <w:rsid w:val="00333C4A"/>
    <w:rsid w:val="0034165C"/>
    <w:rsid w:val="00342630"/>
    <w:rsid w:val="00351D51"/>
    <w:rsid w:val="0035271B"/>
    <w:rsid w:val="00357539"/>
    <w:rsid w:val="00361B39"/>
    <w:rsid w:val="003737FF"/>
    <w:rsid w:val="00376DE3"/>
    <w:rsid w:val="00383F66"/>
    <w:rsid w:val="00385409"/>
    <w:rsid w:val="00385EC4"/>
    <w:rsid w:val="003936B4"/>
    <w:rsid w:val="003959AB"/>
    <w:rsid w:val="003A026E"/>
    <w:rsid w:val="003A4070"/>
    <w:rsid w:val="003B3853"/>
    <w:rsid w:val="003C5C25"/>
    <w:rsid w:val="003C73E4"/>
    <w:rsid w:val="003C75DD"/>
    <w:rsid w:val="003D0927"/>
    <w:rsid w:val="003D672E"/>
    <w:rsid w:val="003E28FC"/>
    <w:rsid w:val="003E4435"/>
    <w:rsid w:val="003F05A1"/>
    <w:rsid w:val="003F4FAB"/>
    <w:rsid w:val="00412564"/>
    <w:rsid w:val="00426ED0"/>
    <w:rsid w:val="00433586"/>
    <w:rsid w:val="00435659"/>
    <w:rsid w:val="00436D63"/>
    <w:rsid w:val="00451E6D"/>
    <w:rsid w:val="00454DBE"/>
    <w:rsid w:val="00455FBF"/>
    <w:rsid w:val="00460A78"/>
    <w:rsid w:val="004712B3"/>
    <w:rsid w:val="00472528"/>
    <w:rsid w:val="00484B37"/>
    <w:rsid w:val="004923B0"/>
    <w:rsid w:val="004A0D92"/>
    <w:rsid w:val="004B2EE5"/>
    <w:rsid w:val="004B55FD"/>
    <w:rsid w:val="004C589A"/>
    <w:rsid w:val="004D3F1A"/>
    <w:rsid w:val="004E4B65"/>
    <w:rsid w:val="004E6B2F"/>
    <w:rsid w:val="004F5279"/>
    <w:rsid w:val="00504A9B"/>
    <w:rsid w:val="00504D35"/>
    <w:rsid w:val="00507FDB"/>
    <w:rsid w:val="00510564"/>
    <w:rsid w:val="00511CF4"/>
    <w:rsid w:val="0051352D"/>
    <w:rsid w:val="0051451F"/>
    <w:rsid w:val="00515120"/>
    <w:rsid w:val="005254FB"/>
    <w:rsid w:val="005266AC"/>
    <w:rsid w:val="00534E05"/>
    <w:rsid w:val="00535568"/>
    <w:rsid w:val="00542066"/>
    <w:rsid w:val="005436E1"/>
    <w:rsid w:val="00550F49"/>
    <w:rsid w:val="0055259E"/>
    <w:rsid w:val="00554412"/>
    <w:rsid w:val="00557E8B"/>
    <w:rsid w:val="00561751"/>
    <w:rsid w:val="0057035E"/>
    <w:rsid w:val="00580B61"/>
    <w:rsid w:val="00585C6E"/>
    <w:rsid w:val="00586E1E"/>
    <w:rsid w:val="00597719"/>
    <w:rsid w:val="005A6601"/>
    <w:rsid w:val="005B0925"/>
    <w:rsid w:val="005B0AA0"/>
    <w:rsid w:val="005C4AE0"/>
    <w:rsid w:val="005C7008"/>
    <w:rsid w:val="005D2FA2"/>
    <w:rsid w:val="005D45FB"/>
    <w:rsid w:val="005D4F5F"/>
    <w:rsid w:val="005E07EF"/>
    <w:rsid w:val="005F4180"/>
    <w:rsid w:val="005F4409"/>
    <w:rsid w:val="00602CAD"/>
    <w:rsid w:val="0060620C"/>
    <w:rsid w:val="00606C5F"/>
    <w:rsid w:val="00607DED"/>
    <w:rsid w:val="006110CC"/>
    <w:rsid w:val="00613A3F"/>
    <w:rsid w:val="00614C26"/>
    <w:rsid w:val="006316E7"/>
    <w:rsid w:val="00641705"/>
    <w:rsid w:val="00645042"/>
    <w:rsid w:val="00650832"/>
    <w:rsid w:val="006546E6"/>
    <w:rsid w:val="0065636F"/>
    <w:rsid w:val="00666240"/>
    <w:rsid w:val="006665BE"/>
    <w:rsid w:val="00671674"/>
    <w:rsid w:val="006722EF"/>
    <w:rsid w:val="0067387A"/>
    <w:rsid w:val="0067575D"/>
    <w:rsid w:val="006829EE"/>
    <w:rsid w:val="00683CA8"/>
    <w:rsid w:val="00693546"/>
    <w:rsid w:val="00693BAC"/>
    <w:rsid w:val="006970E7"/>
    <w:rsid w:val="006A542C"/>
    <w:rsid w:val="006C2038"/>
    <w:rsid w:val="006C7C11"/>
    <w:rsid w:val="006D72B8"/>
    <w:rsid w:val="006D7C31"/>
    <w:rsid w:val="006F3281"/>
    <w:rsid w:val="00701661"/>
    <w:rsid w:val="00701B17"/>
    <w:rsid w:val="007056E6"/>
    <w:rsid w:val="00707711"/>
    <w:rsid w:val="00717B7C"/>
    <w:rsid w:val="00720ED2"/>
    <w:rsid w:val="0072233D"/>
    <w:rsid w:val="007248E8"/>
    <w:rsid w:val="00730369"/>
    <w:rsid w:val="007308D1"/>
    <w:rsid w:val="00741A59"/>
    <w:rsid w:val="00742067"/>
    <w:rsid w:val="00742BC4"/>
    <w:rsid w:val="00744C24"/>
    <w:rsid w:val="00757B4D"/>
    <w:rsid w:val="007643F9"/>
    <w:rsid w:val="0079118D"/>
    <w:rsid w:val="007B491F"/>
    <w:rsid w:val="007B5E93"/>
    <w:rsid w:val="007C148D"/>
    <w:rsid w:val="007C4DD5"/>
    <w:rsid w:val="007E0A37"/>
    <w:rsid w:val="007E3B41"/>
    <w:rsid w:val="007E471E"/>
    <w:rsid w:val="007E5628"/>
    <w:rsid w:val="007F1D8A"/>
    <w:rsid w:val="007F24E9"/>
    <w:rsid w:val="007F311C"/>
    <w:rsid w:val="008042A0"/>
    <w:rsid w:val="00815AB1"/>
    <w:rsid w:val="0085150B"/>
    <w:rsid w:val="008527FF"/>
    <w:rsid w:val="0085526E"/>
    <w:rsid w:val="00863A76"/>
    <w:rsid w:val="00863F8E"/>
    <w:rsid w:val="00871B14"/>
    <w:rsid w:val="008804A0"/>
    <w:rsid w:val="008856D4"/>
    <w:rsid w:val="0088795B"/>
    <w:rsid w:val="00890AD0"/>
    <w:rsid w:val="00893CA5"/>
    <w:rsid w:val="008968EB"/>
    <w:rsid w:val="008A0BFF"/>
    <w:rsid w:val="008A5738"/>
    <w:rsid w:val="008B0575"/>
    <w:rsid w:val="008B498C"/>
    <w:rsid w:val="008C2EE0"/>
    <w:rsid w:val="008C5C8C"/>
    <w:rsid w:val="008C6551"/>
    <w:rsid w:val="008E2611"/>
    <w:rsid w:val="008E3281"/>
    <w:rsid w:val="008E3C41"/>
    <w:rsid w:val="008E73EB"/>
    <w:rsid w:val="008F1150"/>
    <w:rsid w:val="008F4A37"/>
    <w:rsid w:val="008F52B8"/>
    <w:rsid w:val="008F584B"/>
    <w:rsid w:val="0090642F"/>
    <w:rsid w:val="009148A2"/>
    <w:rsid w:val="00915376"/>
    <w:rsid w:val="009177A3"/>
    <w:rsid w:val="00917936"/>
    <w:rsid w:val="00920234"/>
    <w:rsid w:val="00932507"/>
    <w:rsid w:val="00936CC5"/>
    <w:rsid w:val="009408FB"/>
    <w:rsid w:val="00954B51"/>
    <w:rsid w:val="00954B8F"/>
    <w:rsid w:val="0096134F"/>
    <w:rsid w:val="00965CC1"/>
    <w:rsid w:val="00972DBA"/>
    <w:rsid w:val="00977A8E"/>
    <w:rsid w:val="009816B8"/>
    <w:rsid w:val="00981DE2"/>
    <w:rsid w:val="009841C2"/>
    <w:rsid w:val="00984B91"/>
    <w:rsid w:val="009862E8"/>
    <w:rsid w:val="00986C83"/>
    <w:rsid w:val="00995E3D"/>
    <w:rsid w:val="009A014D"/>
    <w:rsid w:val="009A2B8C"/>
    <w:rsid w:val="009A599D"/>
    <w:rsid w:val="009A71AF"/>
    <w:rsid w:val="009B1FFF"/>
    <w:rsid w:val="009C5FF0"/>
    <w:rsid w:val="009E007C"/>
    <w:rsid w:val="009E0A83"/>
    <w:rsid w:val="009E3022"/>
    <w:rsid w:val="009E69C4"/>
    <w:rsid w:val="009F5DEA"/>
    <w:rsid w:val="009F5FD6"/>
    <w:rsid w:val="00A1464C"/>
    <w:rsid w:val="00A1791A"/>
    <w:rsid w:val="00A17E45"/>
    <w:rsid w:val="00A218BB"/>
    <w:rsid w:val="00A22F07"/>
    <w:rsid w:val="00A32A40"/>
    <w:rsid w:val="00A43937"/>
    <w:rsid w:val="00A46085"/>
    <w:rsid w:val="00A53D9D"/>
    <w:rsid w:val="00A56407"/>
    <w:rsid w:val="00A62843"/>
    <w:rsid w:val="00A66033"/>
    <w:rsid w:val="00A7278C"/>
    <w:rsid w:val="00A751E5"/>
    <w:rsid w:val="00A8211A"/>
    <w:rsid w:val="00A82FE4"/>
    <w:rsid w:val="00A837C5"/>
    <w:rsid w:val="00A858F0"/>
    <w:rsid w:val="00A979D1"/>
    <w:rsid w:val="00AA0B8C"/>
    <w:rsid w:val="00AB251E"/>
    <w:rsid w:val="00AB2919"/>
    <w:rsid w:val="00AB4576"/>
    <w:rsid w:val="00AB6CA2"/>
    <w:rsid w:val="00AB7D2D"/>
    <w:rsid w:val="00AC30A4"/>
    <w:rsid w:val="00AC39F2"/>
    <w:rsid w:val="00AC5B20"/>
    <w:rsid w:val="00AC66A2"/>
    <w:rsid w:val="00AF4364"/>
    <w:rsid w:val="00AF4E95"/>
    <w:rsid w:val="00B05870"/>
    <w:rsid w:val="00B11FC2"/>
    <w:rsid w:val="00B12B9E"/>
    <w:rsid w:val="00B13C66"/>
    <w:rsid w:val="00B2487B"/>
    <w:rsid w:val="00B250BB"/>
    <w:rsid w:val="00B264AA"/>
    <w:rsid w:val="00B26A09"/>
    <w:rsid w:val="00B26DDA"/>
    <w:rsid w:val="00B35041"/>
    <w:rsid w:val="00B36C3B"/>
    <w:rsid w:val="00B37A90"/>
    <w:rsid w:val="00B57CFA"/>
    <w:rsid w:val="00B6322A"/>
    <w:rsid w:val="00B63414"/>
    <w:rsid w:val="00B713B0"/>
    <w:rsid w:val="00B8321E"/>
    <w:rsid w:val="00B84D08"/>
    <w:rsid w:val="00B90DE9"/>
    <w:rsid w:val="00BB552D"/>
    <w:rsid w:val="00BB7E3A"/>
    <w:rsid w:val="00BD2092"/>
    <w:rsid w:val="00BD3FF7"/>
    <w:rsid w:val="00BE02BA"/>
    <w:rsid w:val="00BE18F1"/>
    <w:rsid w:val="00BF2298"/>
    <w:rsid w:val="00BF5229"/>
    <w:rsid w:val="00C0000F"/>
    <w:rsid w:val="00C07C51"/>
    <w:rsid w:val="00C11BD8"/>
    <w:rsid w:val="00C11DCD"/>
    <w:rsid w:val="00C1266B"/>
    <w:rsid w:val="00C15DA6"/>
    <w:rsid w:val="00C21953"/>
    <w:rsid w:val="00C27974"/>
    <w:rsid w:val="00C41C6D"/>
    <w:rsid w:val="00C4595B"/>
    <w:rsid w:val="00C519D4"/>
    <w:rsid w:val="00C645B9"/>
    <w:rsid w:val="00C64D6D"/>
    <w:rsid w:val="00C658E1"/>
    <w:rsid w:val="00C72334"/>
    <w:rsid w:val="00C732CD"/>
    <w:rsid w:val="00C93000"/>
    <w:rsid w:val="00C94D41"/>
    <w:rsid w:val="00CA022F"/>
    <w:rsid w:val="00CA416A"/>
    <w:rsid w:val="00CB1BA9"/>
    <w:rsid w:val="00CB2184"/>
    <w:rsid w:val="00CB3768"/>
    <w:rsid w:val="00CB6294"/>
    <w:rsid w:val="00CB6AB4"/>
    <w:rsid w:val="00CC294C"/>
    <w:rsid w:val="00CC3A77"/>
    <w:rsid w:val="00CC50D0"/>
    <w:rsid w:val="00CC64FE"/>
    <w:rsid w:val="00CC70D2"/>
    <w:rsid w:val="00CC7C2E"/>
    <w:rsid w:val="00CD1F30"/>
    <w:rsid w:val="00CD59DC"/>
    <w:rsid w:val="00CE4799"/>
    <w:rsid w:val="00CF22B5"/>
    <w:rsid w:val="00CF2907"/>
    <w:rsid w:val="00CF7983"/>
    <w:rsid w:val="00D003CF"/>
    <w:rsid w:val="00D042F3"/>
    <w:rsid w:val="00D069D8"/>
    <w:rsid w:val="00D162A8"/>
    <w:rsid w:val="00D16328"/>
    <w:rsid w:val="00D24E4D"/>
    <w:rsid w:val="00D35B64"/>
    <w:rsid w:val="00D37C07"/>
    <w:rsid w:val="00D40280"/>
    <w:rsid w:val="00D432E0"/>
    <w:rsid w:val="00D435A9"/>
    <w:rsid w:val="00D44835"/>
    <w:rsid w:val="00D47946"/>
    <w:rsid w:val="00D5553D"/>
    <w:rsid w:val="00D56CEE"/>
    <w:rsid w:val="00D6023B"/>
    <w:rsid w:val="00D65C6B"/>
    <w:rsid w:val="00D80041"/>
    <w:rsid w:val="00D82DD7"/>
    <w:rsid w:val="00D8747B"/>
    <w:rsid w:val="00D87D0E"/>
    <w:rsid w:val="00D90EE4"/>
    <w:rsid w:val="00D91DEF"/>
    <w:rsid w:val="00D92FE0"/>
    <w:rsid w:val="00D9687C"/>
    <w:rsid w:val="00D96DA4"/>
    <w:rsid w:val="00DA31B2"/>
    <w:rsid w:val="00DA64A2"/>
    <w:rsid w:val="00DA71B8"/>
    <w:rsid w:val="00DB3B26"/>
    <w:rsid w:val="00DD6242"/>
    <w:rsid w:val="00DE247A"/>
    <w:rsid w:val="00E007E8"/>
    <w:rsid w:val="00E02813"/>
    <w:rsid w:val="00E03698"/>
    <w:rsid w:val="00E154E2"/>
    <w:rsid w:val="00E16CFE"/>
    <w:rsid w:val="00E27BE4"/>
    <w:rsid w:val="00E30BEC"/>
    <w:rsid w:val="00E30ED6"/>
    <w:rsid w:val="00E32019"/>
    <w:rsid w:val="00E35188"/>
    <w:rsid w:val="00E374C2"/>
    <w:rsid w:val="00E41A7C"/>
    <w:rsid w:val="00E43BA4"/>
    <w:rsid w:val="00E45728"/>
    <w:rsid w:val="00E4631F"/>
    <w:rsid w:val="00E4682E"/>
    <w:rsid w:val="00E47B76"/>
    <w:rsid w:val="00E528F3"/>
    <w:rsid w:val="00E6090E"/>
    <w:rsid w:val="00E62620"/>
    <w:rsid w:val="00E62D56"/>
    <w:rsid w:val="00E66C8A"/>
    <w:rsid w:val="00E747AA"/>
    <w:rsid w:val="00E8044B"/>
    <w:rsid w:val="00E80E62"/>
    <w:rsid w:val="00E837AB"/>
    <w:rsid w:val="00E85E0E"/>
    <w:rsid w:val="00E86D31"/>
    <w:rsid w:val="00E96E8F"/>
    <w:rsid w:val="00EB7E2D"/>
    <w:rsid w:val="00EC6FFB"/>
    <w:rsid w:val="00ED3689"/>
    <w:rsid w:val="00ED607E"/>
    <w:rsid w:val="00ED651C"/>
    <w:rsid w:val="00ED6B86"/>
    <w:rsid w:val="00EE1954"/>
    <w:rsid w:val="00EE2668"/>
    <w:rsid w:val="00EF0FBE"/>
    <w:rsid w:val="00EF5A77"/>
    <w:rsid w:val="00F06738"/>
    <w:rsid w:val="00F13572"/>
    <w:rsid w:val="00F14C34"/>
    <w:rsid w:val="00F209A9"/>
    <w:rsid w:val="00F20B82"/>
    <w:rsid w:val="00F21CAB"/>
    <w:rsid w:val="00F27959"/>
    <w:rsid w:val="00F33364"/>
    <w:rsid w:val="00F37AA8"/>
    <w:rsid w:val="00F43794"/>
    <w:rsid w:val="00F47257"/>
    <w:rsid w:val="00F51A11"/>
    <w:rsid w:val="00F54C80"/>
    <w:rsid w:val="00F57F1C"/>
    <w:rsid w:val="00F62B3C"/>
    <w:rsid w:val="00F62C45"/>
    <w:rsid w:val="00F70340"/>
    <w:rsid w:val="00F71970"/>
    <w:rsid w:val="00F72F38"/>
    <w:rsid w:val="00F74DEF"/>
    <w:rsid w:val="00F75C40"/>
    <w:rsid w:val="00F81781"/>
    <w:rsid w:val="00F83CB2"/>
    <w:rsid w:val="00F916EB"/>
    <w:rsid w:val="00F917F1"/>
    <w:rsid w:val="00FA34CF"/>
    <w:rsid w:val="00FA4DAD"/>
    <w:rsid w:val="00FA6958"/>
    <w:rsid w:val="00FA6FDD"/>
    <w:rsid w:val="00FB5B76"/>
    <w:rsid w:val="00FB5D7C"/>
    <w:rsid w:val="00FB7406"/>
    <w:rsid w:val="00FD015A"/>
    <w:rsid w:val="00FD1391"/>
    <w:rsid w:val="00FE0270"/>
    <w:rsid w:val="00FE05AF"/>
    <w:rsid w:val="00FF18FD"/>
    <w:rsid w:val="00FF2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5B4D7"/>
  <w15:docId w15:val="{5D761BCD-9B3F-4A92-81AA-34FEEC7E7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2233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2233D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2233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2233D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57DA8FBDCB4110A74DE3D35ADBD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4F3F2-4A55-4969-AA78-652249AC37BD}"/>
      </w:docPartPr>
      <w:docPartBody>
        <w:p w:rsidR="008602B6" w:rsidRDefault="008F6663" w:rsidP="008F6663">
          <w:pPr>
            <w:pStyle w:val="8A57DA8FBDCB4110A74DE3D35ADBD83A1"/>
          </w:pPr>
          <w:r w:rsidRPr="000F2DF6">
            <w:rPr>
              <w:rStyle w:val="PlaceholderText"/>
              <w:rFonts w:asciiTheme="minorHAnsi" w:hAnsiTheme="minorHAnsi" w:cstheme="minorHAnsi"/>
              <w:sz w:val="22"/>
              <w:szCs w:val="22"/>
            </w:rPr>
            <w:t>Click or tap to enter a date.</w:t>
          </w:r>
        </w:p>
      </w:docPartBody>
    </w:docPart>
    <w:docPart>
      <w:docPartPr>
        <w:name w:val="0EAAC1FBD7B7461191184E2AEFB31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288AE-B1C0-4786-9C09-258EC94F5045}"/>
      </w:docPartPr>
      <w:docPartBody>
        <w:p w:rsidR="00E7332E" w:rsidRDefault="008F6663" w:rsidP="008F6663">
          <w:pPr>
            <w:pStyle w:val="0EAAC1FBD7B7461191184E2AEFB313F4"/>
          </w:pPr>
          <w:r w:rsidRPr="006B0691">
            <w:rPr>
              <w:rStyle w:val="PlaceholderText"/>
            </w:rPr>
            <w:t>Choose an item.</w:t>
          </w:r>
        </w:p>
      </w:docPartBody>
    </w:docPart>
    <w:docPart>
      <w:docPartPr>
        <w:name w:val="A2BECD8857BE45E48C7332D6C6768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428A36-5F9D-4D08-8F97-6451938CCD9E}"/>
      </w:docPartPr>
      <w:docPartBody>
        <w:p w:rsidR="00E7332E" w:rsidRDefault="008F6663" w:rsidP="008F6663">
          <w:pPr>
            <w:pStyle w:val="A2BECD8857BE45E48C7332D6C676838F"/>
          </w:pPr>
          <w:r w:rsidRPr="006B0691">
            <w:rPr>
              <w:rStyle w:val="PlaceholderText"/>
            </w:rPr>
            <w:t>Choose an item.</w:t>
          </w:r>
        </w:p>
      </w:docPartBody>
    </w:docPart>
    <w:docPart>
      <w:docPartPr>
        <w:name w:val="DF6FA7FD7BAC426DB6D522CD6EC59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5A748-FD1D-4A8F-952F-6646659BDE63}"/>
      </w:docPartPr>
      <w:docPartBody>
        <w:p w:rsidR="00E7332E" w:rsidRDefault="008F6663" w:rsidP="008F6663">
          <w:pPr>
            <w:pStyle w:val="DF6FA7FD7BAC426DB6D522CD6EC59422"/>
          </w:pPr>
          <w:r w:rsidRPr="006B0691">
            <w:rPr>
              <w:rStyle w:val="PlaceholderText"/>
            </w:rPr>
            <w:t>Click or tap to enter a date.</w:t>
          </w:r>
        </w:p>
      </w:docPartBody>
    </w:docPart>
    <w:docPart>
      <w:docPartPr>
        <w:name w:val="75E2D9FCD9C147F1900D11C93668D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BA52B-09AE-4036-83E1-405249767628}"/>
      </w:docPartPr>
      <w:docPartBody>
        <w:p w:rsidR="00E7332E" w:rsidRDefault="008F6663" w:rsidP="008F6663">
          <w:pPr>
            <w:pStyle w:val="75E2D9FCD9C147F1900D11C93668DAEE"/>
          </w:pPr>
          <w:r w:rsidRPr="006B069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4467"/>
    <w:rsid w:val="001F6BCE"/>
    <w:rsid w:val="00264467"/>
    <w:rsid w:val="002C7F57"/>
    <w:rsid w:val="002D08A1"/>
    <w:rsid w:val="00500D71"/>
    <w:rsid w:val="005A65C4"/>
    <w:rsid w:val="0063071A"/>
    <w:rsid w:val="006D6BF9"/>
    <w:rsid w:val="00733CCD"/>
    <w:rsid w:val="008602B6"/>
    <w:rsid w:val="008F6663"/>
    <w:rsid w:val="009A2C78"/>
    <w:rsid w:val="00A578EC"/>
    <w:rsid w:val="00C2637F"/>
    <w:rsid w:val="00CB44C6"/>
    <w:rsid w:val="00E66A49"/>
    <w:rsid w:val="00E7332E"/>
    <w:rsid w:val="00EC3823"/>
    <w:rsid w:val="00F62C59"/>
    <w:rsid w:val="00F95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7F57"/>
    <w:rPr>
      <w:color w:val="808080"/>
    </w:rPr>
  </w:style>
  <w:style w:type="paragraph" w:customStyle="1" w:styleId="0EAAC1FBD7B7461191184E2AEFB313F4">
    <w:name w:val="0EAAC1FBD7B7461191184E2AEFB313F4"/>
    <w:rsid w:val="008F6663"/>
  </w:style>
  <w:style w:type="paragraph" w:customStyle="1" w:styleId="A2BECD8857BE45E48C7332D6C676838F">
    <w:name w:val="A2BECD8857BE45E48C7332D6C676838F"/>
    <w:rsid w:val="008F6663"/>
  </w:style>
  <w:style w:type="paragraph" w:customStyle="1" w:styleId="DF6FA7FD7BAC426DB6D522CD6EC59422">
    <w:name w:val="DF6FA7FD7BAC426DB6D522CD6EC59422"/>
    <w:rsid w:val="008F6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5E2D9FCD9C147F1900D11C93668DAEE">
    <w:name w:val="75E2D9FCD9C147F1900D11C93668DAEE"/>
    <w:rsid w:val="008F6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8A57DA8FBDCB4110A74DE3D35ADBD83A1">
    <w:name w:val="8A57DA8FBDCB4110A74DE3D35ADBD83A1"/>
    <w:rsid w:val="008F66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80F1A-37A2-43CB-B0CF-7F9971FDE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Azim</cp:lastModifiedBy>
  <cp:revision>5</cp:revision>
  <cp:lastPrinted>2020-01-20T07:35:00Z</cp:lastPrinted>
  <dcterms:created xsi:type="dcterms:W3CDTF">2023-06-25T15:39:00Z</dcterms:created>
  <dcterms:modified xsi:type="dcterms:W3CDTF">2023-11-23T12:25:00Z</dcterms:modified>
</cp:coreProperties>
</file>